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4963B" w14:textId="77777777" w:rsidR="003E7FDF" w:rsidRDefault="003E7FDF"/>
    <w:p w14:paraId="54146020" w14:textId="77777777" w:rsidR="005B75C8" w:rsidRDefault="005340CE" w:rsidP="006F5E02">
      <w:r>
        <w:t xml:space="preserve"> </w:t>
      </w:r>
    </w:p>
    <w:p w14:paraId="3A1A2B5A" w14:textId="3A0B69BF" w:rsidR="006A3FFB" w:rsidRPr="009B3208" w:rsidRDefault="001E53DC" w:rsidP="007828FF">
      <w:pPr>
        <w:rPr>
          <w:b/>
          <w:bCs/>
        </w:rPr>
      </w:pPr>
      <w:r w:rsidRPr="009B3208">
        <w:rPr>
          <w:b/>
          <w:bCs/>
        </w:rPr>
        <w:t xml:space="preserve">Details for supply and installation of </w:t>
      </w:r>
      <w:r w:rsidR="009B3208" w:rsidRPr="009B3208">
        <w:rPr>
          <w:b/>
          <w:bCs/>
        </w:rPr>
        <w:t xml:space="preserve">7 </w:t>
      </w:r>
      <w:r w:rsidRPr="009B3208">
        <w:rPr>
          <w:b/>
          <w:bCs/>
        </w:rPr>
        <w:t xml:space="preserve">backup generators in </w:t>
      </w:r>
      <w:proofErr w:type="spellStart"/>
      <w:proofErr w:type="gramStart"/>
      <w:r w:rsidRPr="009B3208">
        <w:rPr>
          <w:b/>
          <w:bCs/>
        </w:rPr>
        <w:t>Beleil,Alsalam</w:t>
      </w:r>
      <w:proofErr w:type="gramEnd"/>
      <w:r w:rsidRPr="009B3208">
        <w:rPr>
          <w:b/>
          <w:bCs/>
        </w:rPr>
        <w:t>,Edelfursan</w:t>
      </w:r>
      <w:proofErr w:type="spellEnd"/>
      <w:r w:rsidRPr="009B3208">
        <w:rPr>
          <w:b/>
          <w:bCs/>
        </w:rPr>
        <w:t xml:space="preserve"> and EJM localities</w:t>
      </w:r>
    </w:p>
    <w:p w14:paraId="7116BCBC" w14:textId="10536A6A" w:rsidR="001E53DC" w:rsidRDefault="001E53DC" w:rsidP="007828F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"/>
        <w:gridCol w:w="1440"/>
        <w:gridCol w:w="1890"/>
        <w:gridCol w:w="1800"/>
        <w:gridCol w:w="1707"/>
        <w:gridCol w:w="1439"/>
        <w:gridCol w:w="1439"/>
      </w:tblGrid>
      <w:tr w:rsidR="001E53DC" w14:paraId="47E9BC7D" w14:textId="77777777" w:rsidTr="009352A4">
        <w:tc>
          <w:tcPr>
            <w:tcW w:w="355" w:type="dxa"/>
          </w:tcPr>
          <w:p w14:paraId="6DBF3FC9" w14:textId="50DE2CF2" w:rsidR="001E53DC" w:rsidRPr="009352A4" w:rsidRDefault="001E53DC" w:rsidP="007828FF">
            <w:pPr>
              <w:rPr>
                <w:b/>
                <w:bCs/>
              </w:rPr>
            </w:pPr>
            <w:r w:rsidRPr="009352A4">
              <w:rPr>
                <w:b/>
                <w:bCs/>
              </w:rPr>
              <w:t>#</w:t>
            </w:r>
          </w:p>
          <w:p w14:paraId="4B7A69F9" w14:textId="6CF0D243" w:rsidR="001E53DC" w:rsidRPr="009352A4" w:rsidRDefault="001E53DC" w:rsidP="007828FF">
            <w:pPr>
              <w:rPr>
                <w:b/>
                <w:bCs/>
              </w:rPr>
            </w:pPr>
          </w:p>
        </w:tc>
        <w:tc>
          <w:tcPr>
            <w:tcW w:w="1440" w:type="dxa"/>
          </w:tcPr>
          <w:p w14:paraId="32406328" w14:textId="7695DA21" w:rsidR="001E53DC" w:rsidRPr="009352A4" w:rsidRDefault="001E53DC" w:rsidP="007828FF">
            <w:pPr>
              <w:rPr>
                <w:b/>
                <w:bCs/>
              </w:rPr>
            </w:pPr>
            <w:r w:rsidRPr="009352A4">
              <w:rPr>
                <w:b/>
                <w:bCs/>
              </w:rPr>
              <w:t>Locality</w:t>
            </w:r>
          </w:p>
        </w:tc>
        <w:tc>
          <w:tcPr>
            <w:tcW w:w="1890" w:type="dxa"/>
          </w:tcPr>
          <w:p w14:paraId="6B28B179" w14:textId="6852365C" w:rsidR="001E53DC" w:rsidRPr="009352A4" w:rsidRDefault="001E53DC" w:rsidP="007828FF">
            <w:pPr>
              <w:rPr>
                <w:b/>
                <w:bCs/>
              </w:rPr>
            </w:pPr>
            <w:r w:rsidRPr="009352A4">
              <w:rPr>
                <w:b/>
                <w:bCs/>
              </w:rPr>
              <w:t>Village</w:t>
            </w:r>
          </w:p>
        </w:tc>
        <w:tc>
          <w:tcPr>
            <w:tcW w:w="1800" w:type="dxa"/>
          </w:tcPr>
          <w:p w14:paraId="132D54CA" w14:textId="1D3D3915" w:rsidR="001E53DC" w:rsidRPr="009352A4" w:rsidRDefault="001E53DC" w:rsidP="007828FF">
            <w:pPr>
              <w:rPr>
                <w:b/>
                <w:bCs/>
              </w:rPr>
            </w:pPr>
            <w:r w:rsidRPr="009352A4">
              <w:rPr>
                <w:b/>
                <w:bCs/>
              </w:rPr>
              <w:t>GPS coordinate</w:t>
            </w:r>
          </w:p>
        </w:tc>
        <w:tc>
          <w:tcPr>
            <w:tcW w:w="1707" w:type="dxa"/>
          </w:tcPr>
          <w:p w14:paraId="363A3464" w14:textId="1B8765D0" w:rsidR="001E53DC" w:rsidRPr="009352A4" w:rsidRDefault="00815ED4" w:rsidP="007828FF">
            <w:pPr>
              <w:rPr>
                <w:b/>
                <w:bCs/>
              </w:rPr>
            </w:pPr>
            <w:r w:rsidRPr="009352A4">
              <w:rPr>
                <w:b/>
                <w:bCs/>
              </w:rPr>
              <w:t>Distance</w:t>
            </w:r>
            <w:r w:rsidR="00D65C96" w:rsidRPr="009352A4">
              <w:rPr>
                <w:b/>
                <w:bCs/>
              </w:rPr>
              <w:t xml:space="preserve"> from Nyala Town</w:t>
            </w:r>
          </w:p>
          <w:p w14:paraId="4D1A772A" w14:textId="128CDDAC" w:rsidR="00815ED4" w:rsidRPr="009352A4" w:rsidRDefault="009352A4" w:rsidP="009352A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815ED4" w:rsidRPr="009352A4">
              <w:rPr>
                <w:b/>
                <w:bCs/>
              </w:rPr>
              <w:t>Km</w:t>
            </w:r>
            <w:r>
              <w:rPr>
                <w:b/>
                <w:bCs/>
              </w:rPr>
              <w:t>)</w:t>
            </w:r>
            <w:r w:rsidR="00801911">
              <w:rPr>
                <w:b/>
                <w:bCs/>
              </w:rPr>
              <w:t xml:space="preserve"> </w:t>
            </w:r>
          </w:p>
        </w:tc>
        <w:tc>
          <w:tcPr>
            <w:tcW w:w="1439" w:type="dxa"/>
          </w:tcPr>
          <w:p w14:paraId="0B5A5F6D" w14:textId="636B0789" w:rsidR="001E53DC" w:rsidRPr="009352A4" w:rsidRDefault="009B3208" w:rsidP="007828F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quired </w:t>
            </w:r>
            <w:r w:rsidR="00815ED4" w:rsidRPr="009352A4">
              <w:rPr>
                <w:b/>
                <w:bCs/>
              </w:rPr>
              <w:t>generator</w:t>
            </w:r>
            <w:r>
              <w:rPr>
                <w:b/>
                <w:bCs/>
              </w:rPr>
              <w:t>s</w:t>
            </w:r>
            <w:r w:rsidR="009352A4">
              <w:rPr>
                <w:b/>
                <w:bCs/>
              </w:rPr>
              <w:t xml:space="preserve"> </w:t>
            </w:r>
          </w:p>
        </w:tc>
        <w:tc>
          <w:tcPr>
            <w:tcW w:w="1439" w:type="dxa"/>
          </w:tcPr>
          <w:p w14:paraId="311F7A75" w14:textId="77777777" w:rsidR="001E53DC" w:rsidRDefault="00815ED4" w:rsidP="007828FF">
            <w:pPr>
              <w:rPr>
                <w:b/>
                <w:bCs/>
              </w:rPr>
            </w:pPr>
            <w:r w:rsidRPr="009352A4">
              <w:rPr>
                <w:b/>
                <w:bCs/>
              </w:rPr>
              <w:t>Length of cable</w:t>
            </w:r>
            <w:r w:rsidR="009352A4">
              <w:rPr>
                <w:b/>
                <w:bCs/>
              </w:rPr>
              <w:t xml:space="preserve"> per site</w:t>
            </w:r>
          </w:p>
          <w:p w14:paraId="250B91EB" w14:textId="10123B47" w:rsidR="00801911" w:rsidRPr="009352A4" w:rsidRDefault="00801911" w:rsidP="007828F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(m)</w:t>
            </w:r>
          </w:p>
        </w:tc>
      </w:tr>
      <w:tr w:rsidR="00815ED4" w14:paraId="3C7BCC1A" w14:textId="77777777" w:rsidTr="009352A4">
        <w:tc>
          <w:tcPr>
            <w:tcW w:w="355" w:type="dxa"/>
          </w:tcPr>
          <w:p w14:paraId="603E6D52" w14:textId="5BBE4722" w:rsidR="00815ED4" w:rsidRDefault="00815ED4" w:rsidP="007828FF">
            <w:r>
              <w:t>1</w:t>
            </w:r>
          </w:p>
        </w:tc>
        <w:tc>
          <w:tcPr>
            <w:tcW w:w="1440" w:type="dxa"/>
          </w:tcPr>
          <w:p w14:paraId="2CE5A482" w14:textId="1EBF1A2B" w:rsidR="00815ED4" w:rsidRDefault="00815ED4" w:rsidP="007828FF">
            <w:proofErr w:type="spellStart"/>
            <w:r>
              <w:t>Beleil</w:t>
            </w:r>
            <w:proofErr w:type="spellEnd"/>
          </w:p>
          <w:p w14:paraId="55F4DF9E" w14:textId="091CB202" w:rsidR="00815ED4" w:rsidRDefault="00815ED4" w:rsidP="007828FF"/>
        </w:tc>
        <w:tc>
          <w:tcPr>
            <w:tcW w:w="1890" w:type="dxa"/>
          </w:tcPr>
          <w:p w14:paraId="2E33A1C4" w14:textId="65E36446" w:rsidR="00815ED4" w:rsidRDefault="00D65C96" w:rsidP="007828FF">
            <w:proofErr w:type="spellStart"/>
            <w:r w:rsidRPr="00D65C96">
              <w:t>Alshehiba</w:t>
            </w:r>
            <w:proofErr w:type="spellEnd"/>
          </w:p>
        </w:tc>
        <w:tc>
          <w:tcPr>
            <w:tcW w:w="1800" w:type="dxa"/>
          </w:tcPr>
          <w:p w14:paraId="08AD73BF" w14:textId="77777777" w:rsidR="009352A4" w:rsidRDefault="00D65C96" w:rsidP="00D65C96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N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:11.96 369 </w:t>
            </w:r>
          </w:p>
          <w:p w14:paraId="1098B0C2" w14:textId="3F750E2C" w:rsidR="00D65C96" w:rsidRPr="00E0298C" w:rsidRDefault="00D65C96" w:rsidP="00D65C96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:</w:t>
            </w: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2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5.20 467</w:t>
            </w:r>
          </w:p>
          <w:p w14:paraId="0DD1AF3A" w14:textId="77777777" w:rsidR="00815ED4" w:rsidRDefault="00815ED4" w:rsidP="007828FF"/>
        </w:tc>
        <w:tc>
          <w:tcPr>
            <w:tcW w:w="1707" w:type="dxa"/>
          </w:tcPr>
          <w:p w14:paraId="403C0170" w14:textId="6BCB56F1" w:rsidR="00815ED4" w:rsidRDefault="00D65C96" w:rsidP="007828FF">
            <w:r>
              <w:t xml:space="preserve">About </w:t>
            </w:r>
            <w:r w:rsidR="0022457C">
              <w:t>3</w:t>
            </w:r>
            <w:r>
              <w:t>0 km,</w:t>
            </w:r>
            <w:r w:rsidR="00876A40">
              <w:t xml:space="preserve"> </w:t>
            </w:r>
            <w:r>
              <w:t>East</w:t>
            </w:r>
            <w:r w:rsidR="00801911">
              <w:t xml:space="preserve"> Nyala</w:t>
            </w:r>
          </w:p>
        </w:tc>
        <w:tc>
          <w:tcPr>
            <w:tcW w:w="1439" w:type="dxa"/>
          </w:tcPr>
          <w:p w14:paraId="590FF676" w14:textId="1B43C5D2" w:rsidR="00815ED4" w:rsidRDefault="00876A40" w:rsidP="007828FF">
            <w:r>
              <w:t>One generator per site</w:t>
            </w:r>
          </w:p>
        </w:tc>
        <w:tc>
          <w:tcPr>
            <w:tcW w:w="1439" w:type="dxa"/>
          </w:tcPr>
          <w:p w14:paraId="546EDF5D" w14:textId="221F5CA0" w:rsidR="00815ED4" w:rsidRDefault="00801911" w:rsidP="007828FF">
            <w:r>
              <w:t>3</w:t>
            </w:r>
            <w:r w:rsidR="009352A4">
              <w:t xml:space="preserve">0 – </w:t>
            </w:r>
            <w:r>
              <w:t>50</w:t>
            </w:r>
            <w:r w:rsidR="009352A4">
              <w:t xml:space="preserve"> m</w:t>
            </w:r>
          </w:p>
        </w:tc>
      </w:tr>
      <w:tr w:rsidR="00801911" w14:paraId="2593AEB5" w14:textId="77777777" w:rsidTr="009352A4">
        <w:tc>
          <w:tcPr>
            <w:tcW w:w="355" w:type="dxa"/>
          </w:tcPr>
          <w:p w14:paraId="4F0BA14D" w14:textId="2DBBCCB4" w:rsidR="00801911" w:rsidRDefault="00801911" w:rsidP="00801911">
            <w:r>
              <w:t>2</w:t>
            </w:r>
          </w:p>
        </w:tc>
        <w:tc>
          <w:tcPr>
            <w:tcW w:w="1440" w:type="dxa"/>
          </w:tcPr>
          <w:p w14:paraId="68B42402" w14:textId="77777777" w:rsidR="00801911" w:rsidRDefault="00801911" w:rsidP="00801911"/>
          <w:p w14:paraId="0C37DF3E" w14:textId="3EFE6D73" w:rsidR="00801911" w:rsidRDefault="00801911" w:rsidP="00801911">
            <w:proofErr w:type="spellStart"/>
            <w:r>
              <w:t>Alsalam</w:t>
            </w:r>
            <w:proofErr w:type="spellEnd"/>
          </w:p>
        </w:tc>
        <w:tc>
          <w:tcPr>
            <w:tcW w:w="1890" w:type="dxa"/>
          </w:tcPr>
          <w:p w14:paraId="567BFFF3" w14:textId="3D06108D" w:rsidR="00801911" w:rsidRDefault="00801911" w:rsidP="00801911">
            <w:proofErr w:type="spellStart"/>
            <w:r>
              <w:t>Kheriga</w:t>
            </w:r>
            <w:proofErr w:type="spellEnd"/>
          </w:p>
        </w:tc>
        <w:tc>
          <w:tcPr>
            <w:tcW w:w="1800" w:type="dxa"/>
          </w:tcPr>
          <w:p w14:paraId="44546400" w14:textId="77777777" w:rsidR="00801911" w:rsidRPr="00E0298C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N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:11.76 1031</w:t>
            </w:r>
          </w:p>
          <w:p w14:paraId="748D1AF4" w14:textId="77777777" w:rsidR="00801911" w:rsidRPr="00E0298C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:</w:t>
            </w: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25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.012 140</w:t>
            </w:r>
          </w:p>
          <w:p w14:paraId="6E16F07B" w14:textId="77777777" w:rsidR="00801911" w:rsidRDefault="00801911" w:rsidP="00801911"/>
        </w:tc>
        <w:tc>
          <w:tcPr>
            <w:tcW w:w="1707" w:type="dxa"/>
          </w:tcPr>
          <w:p w14:paraId="01148B69" w14:textId="06C32E5C" w:rsidR="00801911" w:rsidRDefault="00801911" w:rsidP="00801911">
            <w:r>
              <w:t>About 21 km, South Nyala</w:t>
            </w:r>
          </w:p>
        </w:tc>
        <w:tc>
          <w:tcPr>
            <w:tcW w:w="1439" w:type="dxa"/>
          </w:tcPr>
          <w:p w14:paraId="0C34DDD7" w14:textId="50D945E7" w:rsidR="00801911" w:rsidRDefault="00801911" w:rsidP="00801911">
            <w:r w:rsidRPr="00B67182">
              <w:t>One generator per site</w:t>
            </w:r>
          </w:p>
        </w:tc>
        <w:tc>
          <w:tcPr>
            <w:tcW w:w="1439" w:type="dxa"/>
          </w:tcPr>
          <w:p w14:paraId="632F3867" w14:textId="75D759CB" w:rsidR="00801911" w:rsidRDefault="00801911" w:rsidP="00801911">
            <w:r w:rsidRPr="004B6B3E">
              <w:t>30 – 50 m</w:t>
            </w:r>
          </w:p>
        </w:tc>
      </w:tr>
      <w:tr w:rsidR="00801911" w14:paraId="535D837C" w14:textId="77777777" w:rsidTr="009352A4">
        <w:tc>
          <w:tcPr>
            <w:tcW w:w="355" w:type="dxa"/>
          </w:tcPr>
          <w:p w14:paraId="288FD61B" w14:textId="18A8D7B4" w:rsidR="00801911" w:rsidRDefault="00801911" w:rsidP="00801911">
            <w:r>
              <w:t>3</w:t>
            </w:r>
          </w:p>
        </w:tc>
        <w:tc>
          <w:tcPr>
            <w:tcW w:w="1440" w:type="dxa"/>
          </w:tcPr>
          <w:p w14:paraId="780F4A91" w14:textId="77777777" w:rsidR="00801911" w:rsidRDefault="00801911" w:rsidP="00801911"/>
          <w:p w14:paraId="31159424" w14:textId="02CC1CA8" w:rsidR="00801911" w:rsidRDefault="00801911" w:rsidP="00801911">
            <w:proofErr w:type="spellStart"/>
            <w:r>
              <w:t>Alsalam</w:t>
            </w:r>
            <w:proofErr w:type="spellEnd"/>
          </w:p>
        </w:tc>
        <w:tc>
          <w:tcPr>
            <w:tcW w:w="1890" w:type="dxa"/>
          </w:tcPr>
          <w:p w14:paraId="23E0E3C0" w14:textId="17E0DA2D" w:rsidR="00801911" w:rsidRDefault="00801911" w:rsidP="00801911">
            <w:proofErr w:type="spellStart"/>
            <w:r>
              <w:t>Mohageria</w:t>
            </w:r>
            <w:proofErr w:type="spellEnd"/>
            <w:r>
              <w:t xml:space="preserve"> Matara</w:t>
            </w:r>
          </w:p>
        </w:tc>
        <w:tc>
          <w:tcPr>
            <w:tcW w:w="1800" w:type="dxa"/>
          </w:tcPr>
          <w:p w14:paraId="44719B19" w14:textId="77777777" w:rsidR="00801911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N1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2</w:t>
            </w: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06.237</w:t>
            </w: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14:paraId="5557EBF7" w14:textId="77777777" w:rsidR="00801911" w:rsidRPr="00E0298C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2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4</w:t>
            </w: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65</w:t>
            </w: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322</w:t>
            </w:r>
          </w:p>
          <w:p w14:paraId="058DF8D9" w14:textId="77777777" w:rsidR="00801911" w:rsidRDefault="00801911" w:rsidP="00801911"/>
        </w:tc>
        <w:tc>
          <w:tcPr>
            <w:tcW w:w="1707" w:type="dxa"/>
          </w:tcPr>
          <w:p w14:paraId="329043DF" w14:textId="24872A1B" w:rsidR="00801911" w:rsidRDefault="00801911" w:rsidP="00801911">
            <w:r>
              <w:t>About 15 km, West Nyala</w:t>
            </w:r>
          </w:p>
        </w:tc>
        <w:tc>
          <w:tcPr>
            <w:tcW w:w="1439" w:type="dxa"/>
          </w:tcPr>
          <w:p w14:paraId="63888DD6" w14:textId="3A5B8D2E" w:rsidR="00801911" w:rsidRDefault="00801911" w:rsidP="00801911">
            <w:r w:rsidRPr="00B67182">
              <w:t>One generator per site</w:t>
            </w:r>
          </w:p>
        </w:tc>
        <w:tc>
          <w:tcPr>
            <w:tcW w:w="1439" w:type="dxa"/>
          </w:tcPr>
          <w:p w14:paraId="08B6440E" w14:textId="5283DFFA" w:rsidR="00801911" w:rsidRDefault="00801911" w:rsidP="00801911">
            <w:r w:rsidRPr="004B6B3E">
              <w:t>30 – 50 m</w:t>
            </w:r>
          </w:p>
        </w:tc>
      </w:tr>
      <w:tr w:rsidR="00801911" w14:paraId="74E9462F" w14:textId="77777777" w:rsidTr="009352A4">
        <w:tc>
          <w:tcPr>
            <w:tcW w:w="355" w:type="dxa"/>
          </w:tcPr>
          <w:p w14:paraId="1889211B" w14:textId="2067E4B7" w:rsidR="00801911" w:rsidRDefault="00801911" w:rsidP="00801911">
            <w:r>
              <w:t>4</w:t>
            </w:r>
          </w:p>
        </w:tc>
        <w:tc>
          <w:tcPr>
            <w:tcW w:w="1440" w:type="dxa"/>
          </w:tcPr>
          <w:p w14:paraId="637B24EE" w14:textId="77777777" w:rsidR="00801911" w:rsidRDefault="00801911" w:rsidP="00801911"/>
          <w:p w14:paraId="5FC7C187" w14:textId="55439E7D" w:rsidR="00801911" w:rsidRDefault="00801911" w:rsidP="00801911">
            <w:proofErr w:type="spellStart"/>
            <w:r>
              <w:t>Alsalam</w:t>
            </w:r>
            <w:proofErr w:type="spellEnd"/>
            <w:r>
              <w:t xml:space="preserve"> </w:t>
            </w:r>
          </w:p>
        </w:tc>
        <w:tc>
          <w:tcPr>
            <w:tcW w:w="1890" w:type="dxa"/>
          </w:tcPr>
          <w:p w14:paraId="0D584524" w14:textId="3787CDC0" w:rsidR="00801911" w:rsidRDefault="00801911" w:rsidP="00801911">
            <w:r>
              <w:t>Ab-</w:t>
            </w:r>
            <w:proofErr w:type="spellStart"/>
            <w:r>
              <w:t>Gatati</w:t>
            </w:r>
            <w:proofErr w:type="spellEnd"/>
          </w:p>
        </w:tc>
        <w:tc>
          <w:tcPr>
            <w:tcW w:w="1800" w:type="dxa"/>
          </w:tcPr>
          <w:p w14:paraId="42091770" w14:textId="77777777" w:rsidR="00801911" w:rsidRPr="00E0298C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N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11 54 086</w:t>
            </w:r>
          </w:p>
          <w:p w14:paraId="71D4F6A1" w14:textId="77777777" w:rsidR="00801911" w:rsidRPr="00E0298C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2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4 61 090</w:t>
            </w:r>
          </w:p>
          <w:p w14:paraId="0E613B8A" w14:textId="77777777" w:rsidR="00801911" w:rsidRDefault="00801911" w:rsidP="00801911"/>
        </w:tc>
        <w:tc>
          <w:tcPr>
            <w:tcW w:w="1707" w:type="dxa"/>
          </w:tcPr>
          <w:p w14:paraId="4335DF38" w14:textId="79032939" w:rsidR="00801911" w:rsidRDefault="00801911" w:rsidP="00801911">
            <w:r>
              <w:t>About 17 km, Southwest Nyala</w:t>
            </w:r>
          </w:p>
        </w:tc>
        <w:tc>
          <w:tcPr>
            <w:tcW w:w="1439" w:type="dxa"/>
          </w:tcPr>
          <w:p w14:paraId="04C14921" w14:textId="6543E484" w:rsidR="00801911" w:rsidRDefault="00801911" w:rsidP="00801911">
            <w:r w:rsidRPr="00B67182">
              <w:t>One generator per site</w:t>
            </w:r>
          </w:p>
        </w:tc>
        <w:tc>
          <w:tcPr>
            <w:tcW w:w="1439" w:type="dxa"/>
          </w:tcPr>
          <w:p w14:paraId="061F2C0B" w14:textId="7AAB29DD" w:rsidR="00801911" w:rsidRDefault="00801911" w:rsidP="00801911">
            <w:r w:rsidRPr="004B6B3E">
              <w:t>30 – 50 m</w:t>
            </w:r>
          </w:p>
        </w:tc>
      </w:tr>
      <w:tr w:rsidR="00801911" w14:paraId="7CE398E4" w14:textId="77777777" w:rsidTr="009352A4">
        <w:tc>
          <w:tcPr>
            <w:tcW w:w="355" w:type="dxa"/>
          </w:tcPr>
          <w:p w14:paraId="3F1AFF39" w14:textId="4CBE0F88" w:rsidR="00801911" w:rsidRDefault="00801911" w:rsidP="00801911">
            <w:r>
              <w:t>5</w:t>
            </w:r>
          </w:p>
        </w:tc>
        <w:tc>
          <w:tcPr>
            <w:tcW w:w="1440" w:type="dxa"/>
          </w:tcPr>
          <w:p w14:paraId="130077B7" w14:textId="586368BF" w:rsidR="00801911" w:rsidRDefault="00801911" w:rsidP="00801911">
            <w:r>
              <w:t>EJM</w:t>
            </w:r>
          </w:p>
          <w:p w14:paraId="09BE115E" w14:textId="0644A87D" w:rsidR="00801911" w:rsidRDefault="00801911" w:rsidP="00801911"/>
        </w:tc>
        <w:tc>
          <w:tcPr>
            <w:tcW w:w="1890" w:type="dxa"/>
          </w:tcPr>
          <w:p w14:paraId="5BACE697" w14:textId="30B68404" w:rsidR="00801911" w:rsidRDefault="00801911" w:rsidP="00801911">
            <w:proofErr w:type="spellStart"/>
            <w:r>
              <w:t>Sawani</w:t>
            </w:r>
            <w:proofErr w:type="spellEnd"/>
          </w:p>
        </w:tc>
        <w:tc>
          <w:tcPr>
            <w:tcW w:w="1800" w:type="dxa"/>
          </w:tcPr>
          <w:p w14:paraId="715C23F5" w14:textId="77777777" w:rsidR="00801911" w:rsidRPr="00E0298C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N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13 12 683</w:t>
            </w:r>
          </w:p>
          <w:p w14:paraId="76DC576D" w14:textId="77777777" w:rsidR="00801911" w:rsidRPr="00E0298C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2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4 68 751</w:t>
            </w:r>
          </w:p>
          <w:p w14:paraId="1317057A" w14:textId="77777777" w:rsidR="00801911" w:rsidRDefault="00801911" w:rsidP="00801911"/>
        </w:tc>
        <w:tc>
          <w:tcPr>
            <w:tcW w:w="1707" w:type="dxa"/>
          </w:tcPr>
          <w:p w14:paraId="7539CBE5" w14:textId="59D2E6C6" w:rsidR="00801911" w:rsidRDefault="00801911" w:rsidP="00801911">
            <w:r>
              <w:t>About 165 km, Northwest Nyala</w:t>
            </w:r>
          </w:p>
        </w:tc>
        <w:tc>
          <w:tcPr>
            <w:tcW w:w="1439" w:type="dxa"/>
          </w:tcPr>
          <w:p w14:paraId="45500155" w14:textId="78A28EBD" w:rsidR="00801911" w:rsidRDefault="00801911" w:rsidP="00801911">
            <w:r w:rsidRPr="00B67182">
              <w:t>One generator per site</w:t>
            </w:r>
          </w:p>
        </w:tc>
        <w:tc>
          <w:tcPr>
            <w:tcW w:w="1439" w:type="dxa"/>
          </w:tcPr>
          <w:p w14:paraId="294FFE82" w14:textId="18EB3980" w:rsidR="00801911" w:rsidRDefault="00801911" w:rsidP="00801911">
            <w:r w:rsidRPr="004B6B3E">
              <w:t>30 – 50 m</w:t>
            </w:r>
          </w:p>
        </w:tc>
      </w:tr>
      <w:tr w:rsidR="00801911" w14:paraId="4079237D" w14:textId="77777777" w:rsidTr="009352A4">
        <w:tc>
          <w:tcPr>
            <w:tcW w:w="355" w:type="dxa"/>
          </w:tcPr>
          <w:p w14:paraId="347D5A22" w14:textId="3266A016" w:rsidR="00801911" w:rsidRDefault="00801911" w:rsidP="00801911">
            <w:r>
              <w:t>6</w:t>
            </w:r>
          </w:p>
        </w:tc>
        <w:tc>
          <w:tcPr>
            <w:tcW w:w="1440" w:type="dxa"/>
          </w:tcPr>
          <w:p w14:paraId="785B08E6" w14:textId="27709F70" w:rsidR="00801911" w:rsidRDefault="00801911" w:rsidP="00801911">
            <w:r>
              <w:t>EJM</w:t>
            </w:r>
          </w:p>
          <w:p w14:paraId="47F7A71D" w14:textId="13FD52B8" w:rsidR="00801911" w:rsidRDefault="00801911" w:rsidP="00801911"/>
        </w:tc>
        <w:tc>
          <w:tcPr>
            <w:tcW w:w="1890" w:type="dxa"/>
          </w:tcPr>
          <w:p w14:paraId="02D2D86F" w14:textId="2484DF00" w:rsidR="00801911" w:rsidRDefault="00801911" w:rsidP="00801911">
            <w:proofErr w:type="spellStart"/>
            <w:r>
              <w:t>Jawa</w:t>
            </w:r>
            <w:proofErr w:type="spellEnd"/>
          </w:p>
        </w:tc>
        <w:tc>
          <w:tcPr>
            <w:tcW w:w="1800" w:type="dxa"/>
          </w:tcPr>
          <w:p w14:paraId="72CFCCC5" w14:textId="77777777" w:rsidR="00801911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N1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3</w:t>
            </w: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037.376</w:t>
            </w:r>
          </w:p>
          <w:p w14:paraId="28EF8DD7" w14:textId="77777777" w:rsidR="00801911" w:rsidRPr="00E0298C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:</w:t>
            </w: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2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4 47932</w:t>
            </w:r>
          </w:p>
          <w:p w14:paraId="6DC5C614" w14:textId="77777777" w:rsidR="00801911" w:rsidRDefault="00801911" w:rsidP="00801911"/>
        </w:tc>
        <w:tc>
          <w:tcPr>
            <w:tcW w:w="1707" w:type="dxa"/>
          </w:tcPr>
          <w:p w14:paraId="574CF077" w14:textId="15F8BF30" w:rsidR="00801911" w:rsidRDefault="00801911" w:rsidP="00801911">
            <w:r>
              <w:t>About,180 km, Northwest Nyala</w:t>
            </w:r>
          </w:p>
        </w:tc>
        <w:tc>
          <w:tcPr>
            <w:tcW w:w="1439" w:type="dxa"/>
          </w:tcPr>
          <w:p w14:paraId="3DB1F819" w14:textId="0F4AF35B" w:rsidR="00801911" w:rsidRDefault="00801911" w:rsidP="00801911">
            <w:r w:rsidRPr="00B67182">
              <w:t>One generator per site</w:t>
            </w:r>
          </w:p>
        </w:tc>
        <w:tc>
          <w:tcPr>
            <w:tcW w:w="1439" w:type="dxa"/>
          </w:tcPr>
          <w:p w14:paraId="6F879C03" w14:textId="7472C9A6" w:rsidR="00801911" w:rsidRDefault="00801911" w:rsidP="00801911">
            <w:r w:rsidRPr="004B6B3E">
              <w:t>30 – 50 m</w:t>
            </w:r>
          </w:p>
        </w:tc>
      </w:tr>
      <w:tr w:rsidR="00801911" w14:paraId="23B2B13D" w14:textId="77777777" w:rsidTr="009352A4">
        <w:tc>
          <w:tcPr>
            <w:tcW w:w="355" w:type="dxa"/>
          </w:tcPr>
          <w:p w14:paraId="34F5F27A" w14:textId="26183101" w:rsidR="00801911" w:rsidRDefault="00801911" w:rsidP="00801911">
            <w:r>
              <w:t>7</w:t>
            </w:r>
          </w:p>
        </w:tc>
        <w:tc>
          <w:tcPr>
            <w:tcW w:w="1440" w:type="dxa"/>
          </w:tcPr>
          <w:p w14:paraId="3253F428" w14:textId="77777777" w:rsidR="00801911" w:rsidRDefault="00801911" w:rsidP="00801911"/>
          <w:p w14:paraId="5A6400FE" w14:textId="2922B899" w:rsidR="00801911" w:rsidRDefault="00801911" w:rsidP="00801911">
            <w:r>
              <w:t>Ed-</w:t>
            </w:r>
            <w:proofErr w:type="spellStart"/>
            <w:r>
              <w:t>Elfursan</w:t>
            </w:r>
            <w:proofErr w:type="spellEnd"/>
          </w:p>
        </w:tc>
        <w:tc>
          <w:tcPr>
            <w:tcW w:w="1890" w:type="dxa"/>
          </w:tcPr>
          <w:p w14:paraId="498705D6" w14:textId="60D37F68" w:rsidR="00801911" w:rsidRDefault="00801911" w:rsidP="00801911">
            <w:proofErr w:type="spellStart"/>
            <w:r w:rsidRPr="00D65C96">
              <w:t>Alsharafia</w:t>
            </w:r>
            <w:proofErr w:type="spellEnd"/>
          </w:p>
        </w:tc>
        <w:tc>
          <w:tcPr>
            <w:tcW w:w="1800" w:type="dxa"/>
          </w:tcPr>
          <w:p w14:paraId="0A3A4BAA" w14:textId="77777777" w:rsidR="00801911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N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:11 69 0124</w:t>
            </w:r>
          </w:p>
          <w:p w14:paraId="79757F43" w14:textId="77777777" w:rsidR="00801911" w:rsidRPr="00E0298C" w:rsidRDefault="00801911" w:rsidP="00801911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</w:pP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E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:</w:t>
            </w:r>
            <w:r w:rsidRPr="00E0298C"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2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</w:rPr>
              <w:t>4.60 9298</w:t>
            </w:r>
          </w:p>
          <w:p w14:paraId="5BF7BC5B" w14:textId="77777777" w:rsidR="00801911" w:rsidRDefault="00801911" w:rsidP="00801911"/>
        </w:tc>
        <w:tc>
          <w:tcPr>
            <w:tcW w:w="1707" w:type="dxa"/>
          </w:tcPr>
          <w:p w14:paraId="4A01D230" w14:textId="24278D4A" w:rsidR="00801911" w:rsidRDefault="00801911" w:rsidP="00801911">
            <w:r>
              <w:t>About 45 km, West Nyala</w:t>
            </w:r>
          </w:p>
        </w:tc>
        <w:tc>
          <w:tcPr>
            <w:tcW w:w="1439" w:type="dxa"/>
          </w:tcPr>
          <w:p w14:paraId="42E96131" w14:textId="4966A5ED" w:rsidR="00801911" w:rsidRDefault="00801911" w:rsidP="00801911">
            <w:r w:rsidRPr="00B67182">
              <w:t>One generator per site</w:t>
            </w:r>
          </w:p>
        </w:tc>
        <w:tc>
          <w:tcPr>
            <w:tcW w:w="1439" w:type="dxa"/>
          </w:tcPr>
          <w:p w14:paraId="0E4261E8" w14:textId="3AD85BB3" w:rsidR="00801911" w:rsidRDefault="00801911" w:rsidP="00801911">
            <w:r w:rsidRPr="004B6B3E">
              <w:t>30 – 50 m</w:t>
            </w:r>
          </w:p>
        </w:tc>
      </w:tr>
    </w:tbl>
    <w:p w14:paraId="6B26308F" w14:textId="1FAB51FE" w:rsidR="001E53DC" w:rsidRDefault="001E53DC" w:rsidP="007828FF"/>
    <w:p w14:paraId="0A7530C1" w14:textId="4CDC076C" w:rsidR="0022457C" w:rsidRDefault="0022457C" w:rsidP="007828FF"/>
    <w:p w14:paraId="301593A0" w14:textId="46CD2F5A" w:rsidR="0022457C" w:rsidRDefault="0022457C" w:rsidP="007828FF"/>
    <w:p w14:paraId="489E5B73" w14:textId="7E2716C0" w:rsidR="0022457C" w:rsidRDefault="0022457C" w:rsidP="007828FF"/>
    <w:p w14:paraId="3CA0CAFF" w14:textId="7F986D3A" w:rsidR="0022457C" w:rsidRDefault="0022457C" w:rsidP="007828FF"/>
    <w:p w14:paraId="15A34D0C" w14:textId="34CF8C51" w:rsidR="0022457C" w:rsidRDefault="0022457C" w:rsidP="007828FF"/>
    <w:p w14:paraId="1946D9CB" w14:textId="77777777" w:rsidR="0022457C" w:rsidRDefault="0022457C" w:rsidP="007828FF"/>
    <w:p w14:paraId="269EA75E" w14:textId="77777777" w:rsidR="009B3208" w:rsidRDefault="009B3208" w:rsidP="007828F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epared by:</w:t>
      </w:r>
    </w:p>
    <w:p w14:paraId="25A94BFA" w14:textId="38728D4C" w:rsidR="009B3208" w:rsidRDefault="0022457C" w:rsidP="007828F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ame: Mohamed</w:t>
      </w:r>
      <w:r w:rsidR="009B3208">
        <w:rPr>
          <w:b/>
          <w:bCs/>
          <w:sz w:val="24"/>
          <w:szCs w:val="24"/>
        </w:rPr>
        <w:t xml:space="preserve"> Ibrahim Abdalla</w:t>
      </w:r>
    </w:p>
    <w:p w14:paraId="75386407" w14:textId="1DA3601F" w:rsidR="009B3208" w:rsidRDefault="009B3208" w:rsidP="007828F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Position:</w:t>
      </w:r>
      <w:r w:rsidR="0022457C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WASH Officer -SDS </w:t>
      </w:r>
    </w:p>
    <w:p w14:paraId="70332042" w14:textId="049C6C02" w:rsidR="009B3208" w:rsidRDefault="0022457C" w:rsidP="007828F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mail: mabdalla@mercycorps.org</w:t>
      </w:r>
    </w:p>
    <w:p w14:paraId="09A4630A" w14:textId="4E1DF678" w:rsidR="009B3208" w:rsidRPr="009B3208" w:rsidRDefault="009B3208" w:rsidP="007828FF">
      <w:pPr>
        <w:rPr>
          <w:sz w:val="24"/>
          <w:szCs w:val="24"/>
        </w:rPr>
      </w:pPr>
      <w:r>
        <w:rPr>
          <w:b/>
          <w:bCs/>
          <w:sz w:val="24"/>
          <w:szCs w:val="24"/>
        </w:rPr>
        <w:t>Cell phone:</w:t>
      </w:r>
      <w:r w:rsidR="0022457C">
        <w:rPr>
          <w:b/>
          <w:bCs/>
          <w:sz w:val="24"/>
          <w:szCs w:val="24"/>
        </w:rPr>
        <w:t xml:space="preserve"> 0911134728 or 0123490037</w:t>
      </w:r>
    </w:p>
    <w:p w14:paraId="62A75018" w14:textId="77777777" w:rsidR="005B75C8" w:rsidRDefault="005B75C8" w:rsidP="007828FF">
      <w:pPr>
        <w:rPr>
          <w:b/>
          <w:bCs/>
          <w:sz w:val="24"/>
          <w:szCs w:val="24"/>
        </w:rPr>
      </w:pPr>
    </w:p>
    <w:p w14:paraId="47B891B1" w14:textId="77777777" w:rsidR="005B75C8" w:rsidRDefault="005B75C8" w:rsidP="007828FF"/>
    <w:p w14:paraId="3EA00CA4" w14:textId="5F5FC58F" w:rsidR="00F85EFB" w:rsidRDefault="00F85EFB" w:rsidP="00750F16">
      <w:pPr>
        <w:spacing w:after="0"/>
        <w:jc w:val="center"/>
      </w:pPr>
    </w:p>
    <w:sectPr w:rsidR="00F85EFB" w:rsidSect="005B75C8">
      <w:footerReference w:type="default" r:id="rId6"/>
      <w:pgSz w:w="12240" w:h="15840" w:code="1"/>
      <w:pgMar w:top="540" w:right="1080" w:bottom="1080" w:left="108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C6D1C" w14:textId="77777777" w:rsidR="00A25ED9" w:rsidRDefault="00A25ED9" w:rsidP="0023520C">
      <w:pPr>
        <w:spacing w:after="0" w:line="240" w:lineRule="auto"/>
      </w:pPr>
      <w:r>
        <w:separator/>
      </w:r>
    </w:p>
  </w:endnote>
  <w:endnote w:type="continuationSeparator" w:id="0">
    <w:p w14:paraId="2C10A9E4" w14:textId="77777777" w:rsidR="00A25ED9" w:rsidRDefault="00A25ED9" w:rsidP="002352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061D8" w14:textId="77777777" w:rsidR="0023520C" w:rsidRDefault="00A57759" w:rsidP="00E45FD1">
    <w:pPr>
      <w:pStyle w:val="Footer"/>
      <w:tabs>
        <w:tab w:val="left" w:pos="1815"/>
      </w:tabs>
      <w:rPr>
        <w:color w:val="7F7F7F" w:themeColor="text1" w:themeTint="80"/>
        <w:sz w:val="16"/>
        <w:szCs w:val="16"/>
      </w:rPr>
    </w:pPr>
    <w:r w:rsidRPr="000A4175">
      <w:rPr>
        <w:color w:val="7F7F7F" w:themeColor="text1" w:themeTint="80"/>
        <w:sz w:val="16"/>
        <w:szCs w:val="16"/>
      </w:rPr>
      <w:tab/>
    </w:r>
    <w:r w:rsidRPr="000A4175">
      <w:rPr>
        <w:color w:val="7F7F7F" w:themeColor="text1" w:themeTint="80"/>
        <w:sz w:val="16"/>
        <w:szCs w:val="16"/>
      </w:rPr>
      <w:tab/>
    </w:r>
    <w:r w:rsidRPr="000A4175">
      <w:rPr>
        <w:color w:val="7F7F7F" w:themeColor="text1" w:themeTint="80"/>
        <w:sz w:val="16"/>
        <w:szCs w:val="16"/>
      </w:rPr>
      <w:tab/>
    </w:r>
  </w:p>
  <w:p w14:paraId="315692E8" w14:textId="77777777" w:rsidR="00E45FD1" w:rsidRPr="000A4175" w:rsidRDefault="00E45FD1" w:rsidP="00E45FD1">
    <w:pPr>
      <w:pStyle w:val="Footer"/>
      <w:tabs>
        <w:tab w:val="left" w:pos="1815"/>
      </w:tabs>
      <w:rPr>
        <w:color w:val="7F7F7F" w:themeColor="text1" w:themeTint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9DDDF" w14:textId="77777777" w:rsidR="00A25ED9" w:rsidRDefault="00A25ED9" w:rsidP="0023520C">
      <w:pPr>
        <w:spacing w:after="0" w:line="240" w:lineRule="auto"/>
      </w:pPr>
      <w:r>
        <w:separator/>
      </w:r>
    </w:p>
  </w:footnote>
  <w:footnote w:type="continuationSeparator" w:id="0">
    <w:p w14:paraId="2A00ED01" w14:textId="77777777" w:rsidR="00A25ED9" w:rsidRDefault="00A25ED9" w:rsidP="002352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NDM2NjIwMDM3MDVT0lEKTi0uzszPAykwrgUAbCJwNiwAAAA="/>
  </w:docVars>
  <w:rsids>
    <w:rsidRoot w:val="00D90C8E"/>
    <w:rsid w:val="000235C3"/>
    <w:rsid w:val="000A4175"/>
    <w:rsid w:val="000D77D2"/>
    <w:rsid w:val="001103D3"/>
    <w:rsid w:val="00113B8A"/>
    <w:rsid w:val="00162D56"/>
    <w:rsid w:val="00185151"/>
    <w:rsid w:val="001E53DC"/>
    <w:rsid w:val="0022457C"/>
    <w:rsid w:val="0023520C"/>
    <w:rsid w:val="002C5D9A"/>
    <w:rsid w:val="0036379B"/>
    <w:rsid w:val="00397DD7"/>
    <w:rsid w:val="003D3882"/>
    <w:rsid w:val="003E7FDF"/>
    <w:rsid w:val="004135A1"/>
    <w:rsid w:val="004160CD"/>
    <w:rsid w:val="00416664"/>
    <w:rsid w:val="00434773"/>
    <w:rsid w:val="00464023"/>
    <w:rsid w:val="004F4A45"/>
    <w:rsid w:val="005340CE"/>
    <w:rsid w:val="00591006"/>
    <w:rsid w:val="005B75C8"/>
    <w:rsid w:val="0061380E"/>
    <w:rsid w:val="006405B3"/>
    <w:rsid w:val="00647BBE"/>
    <w:rsid w:val="006A3FFB"/>
    <w:rsid w:val="006F5E02"/>
    <w:rsid w:val="00722BDC"/>
    <w:rsid w:val="00750F16"/>
    <w:rsid w:val="00775D54"/>
    <w:rsid w:val="007828FF"/>
    <w:rsid w:val="00801911"/>
    <w:rsid w:val="00815ED4"/>
    <w:rsid w:val="008365B8"/>
    <w:rsid w:val="00861C2D"/>
    <w:rsid w:val="00876A40"/>
    <w:rsid w:val="008F5E23"/>
    <w:rsid w:val="009220D7"/>
    <w:rsid w:val="009239D4"/>
    <w:rsid w:val="009352A4"/>
    <w:rsid w:val="00980D59"/>
    <w:rsid w:val="0099260B"/>
    <w:rsid w:val="009B3208"/>
    <w:rsid w:val="009B50CC"/>
    <w:rsid w:val="009E2FE4"/>
    <w:rsid w:val="009F63CD"/>
    <w:rsid w:val="00A25ED9"/>
    <w:rsid w:val="00A44DC5"/>
    <w:rsid w:val="00A55316"/>
    <w:rsid w:val="00A57759"/>
    <w:rsid w:val="00AE22D8"/>
    <w:rsid w:val="00AF0B47"/>
    <w:rsid w:val="00B42969"/>
    <w:rsid w:val="00B502D2"/>
    <w:rsid w:val="00B902CD"/>
    <w:rsid w:val="00BA60D0"/>
    <w:rsid w:val="00BE1B9E"/>
    <w:rsid w:val="00CD6916"/>
    <w:rsid w:val="00D65C96"/>
    <w:rsid w:val="00D71873"/>
    <w:rsid w:val="00D90C8E"/>
    <w:rsid w:val="00E41544"/>
    <w:rsid w:val="00E45FD1"/>
    <w:rsid w:val="00E972B2"/>
    <w:rsid w:val="00EA17FE"/>
    <w:rsid w:val="00EB15D7"/>
    <w:rsid w:val="00EC695B"/>
    <w:rsid w:val="00F00BF4"/>
    <w:rsid w:val="00F52F53"/>
    <w:rsid w:val="00F7214E"/>
    <w:rsid w:val="00F835B0"/>
    <w:rsid w:val="00F85C90"/>
    <w:rsid w:val="00F85EFB"/>
    <w:rsid w:val="00FE3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BA9EE"/>
  <w15:docId w15:val="{E739E554-3D85-4ECC-94B9-050F8FDBC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52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20C"/>
  </w:style>
  <w:style w:type="paragraph" w:styleId="Footer">
    <w:name w:val="footer"/>
    <w:basedOn w:val="Normal"/>
    <w:link w:val="FooterChar"/>
    <w:unhideWhenUsed/>
    <w:rsid w:val="002352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20C"/>
  </w:style>
  <w:style w:type="paragraph" w:styleId="BalloonText">
    <w:name w:val="Balloon Text"/>
    <w:basedOn w:val="Normal"/>
    <w:link w:val="BalloonTextChar"/>
    <w:uiPriority w:val="99"/>
    <w:semiHidden/>
    <w:unhideWhenUsed/>
    <w:rsid w:val="006F5E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E0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E53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1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0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5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18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664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06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8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415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04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6696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09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744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97200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283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23005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3473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90145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5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08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8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56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58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733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2766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721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0110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62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292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43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65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71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135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6106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2238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95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2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9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6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61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932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78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74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2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V42-ClassicBlue">
      <a:dk1>
        <a:sysClr val="windowText" lastClr="000000"/>
      </a:dk1>
      <a:lt1>
        <a:sysClr val="window" lastClr="FFFFFF"/>
      </a:lt1>
      <a:dk2>
        <a:srgbClr val="3A5D9C"/>
      </a:dk2>
      <a:lt2>
        <a:srgbClr val="EEECE2"/>
      </a:lt2>
      <a:accent1>
        <a:srgbClr val="3B4E87"/>
      </a:accent1>
      <a:accent2>
        <a:srgbClr val="C04E4E"/>
      </a:accent2>
      <a:accent3>
        <a:srgbClr val="3D8A16"/>
      </a:accent3>
      <a:accent4>
        <a:srgbClr val="7860B4"/>
      </a:accent4>
      <a:accent5>
        <a:srgbClr val="E68422"/>
      </a:accent5>
      <a:accent6>
        <a:srgbClr val="846648"/>
      </a:accent6>
      <a:hlink>
        <a:srgbClr val="4C92AE"/>
      </a:hlink>
      <a:folHlink>
        <a:srgbClr val="969696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c Invoice Template for Word</vt:lpstr>
    </vt:vector>
  </TitlesOfParts>
  <Company>www.vertex42.com</Company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Invoice Template for Word</dc:title>
  <dc:creator>Abdalla Ahmed Abdalla</dc:creator>
  <dc:description>(c) 2014 Vertex42 LLC. All rights reserved.</dc:description>
  <cp:lastModifiedBy>Mohammed Ibrahim Abdalla</cp:lastModifiedBy>
  <cp:revision>2</cp:revision>
  <cp:lastPrinted>2018-10-09T13:11:00Z</cp:lastPrinted>
  <dcterms:created xsi:type="dcterms:W3CDTF">2022-08-09T14:45:00Z</dcterms:created>
  <dcterms:modified xsi:type="dcterms:W3CDTF">2022-08-09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4 Vertex42 LLC</vt:lpwstr>
  </property>
  <property fmtid="{D5CDD505-2E9C-101B-9397-08002B2CF9AE}" pid="3" name="Version">
    <vt:lpwstr>1.0.0</vt:lpwstr>
  </property>
</Properties>
</file>